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LT 의 이해에 대하여 발표 시작하겠습니다</w:t>
      </w:r>
    </w:p>
    <w:p>
      <w:pPr>
        <w:pStyle w:val="BodyText"/>
      </w:pPr>
      <w:r>
        <w:t xml:space="preserve">먼저 의사소통 교수법이 무엇인지 설명을 드리도록 하겠습니다.</w:t>
      </w:r>
    </w:p>
    <w:p>
      <w:pPr>
        <w:pStyle w:val="BodyText"/>
      </w:pPr>
      <w:r>
        <w:t xml:space="preserve">CLT 인 의사소통 교수법은 이름에 있는 단어</w:t>
      </w:r>
      <w:r>
        <w:t xml:space="preserve"> </w:t>
      </w:r>
      <w:r>
        <w:t xml:space="preserve">‘</w:t>
      </w:r>
      <w:r>
        <w:t xml:space="preserve">의사소통</w:t>
      </w:r>
      <w:r>
        <w:t xml:space="preserve">’</w:t>
      </w:r>
      <w:r>
        <w:t xml:space="preserve"> </w:t>
      </w:r>
      <w:r>
        <w:t xml:space="preserve">그대로 언어를 배울때의 과정에서 상호작용을 강조하는 주요 특징이 있습니다. 이 상호작용이라는 것은 크게 인간의 4가지 언어 기능을 목적으로 두고 있는데 첫번째는 정보적 기능입니다. 정보적기능을 설명드리는데 예로 들면 길을 몰라서 누군가에게 길을 물어보거나, 새로운 제품을 구매한 후 설명서를 본다거나 할때 간단한 언어 사용을 하는데 이같은 행위는 모두 정보적 기능이라고 할수 있습니다. 두번째로 명령적 기능입니다. 누군가에게 문을 닫아 달라거나 물을 갖다 달라거나, 상대방에게 말을 전달 했을때 듣는 이가 어떤 행동을 하도록 요구할 수 있는 기능이며 이것은 명령적 기능이라 지칭할수 있습니다. 세번째는 친교적 기능인데 누군가와 친밀한 관계를 형성하거나 유대감을 키울때 보통 대화가 오고가는데 이런 부분에서 친교적 기능이 내포된다는것을 알수 있고 마지막으로 정서적 기능이 있습니다. 이 기능은 언어를 통해서 감정이나 태도를 표현할때 적용된다 할수 있습니다. 즉, CLT는 제가 방금 말씀 드린 4가지 언어기능인 인간의 근본적인 언어 능력을 자연스럽게 발전 시켜주는 기능을 중점으로 두고 있다고 할수 있습니다.</w:t>
      </w:r>
    </w:p>
    <w:p>
      <w:pPr>
        <w:pStyle w:val="BodyText"/>
      </w:pPr>
      <w:r>
        <w:t xml:space="preserve">다음으로 CLT 의 주요 학습법 6가지를 설명 드리겠습니다.</w:t>
      </w:r>
    </w:p>
    <w:p>
      <w:pPr>
        <w:pStyle w:val="BodyText"/>
      </w:pPr>
      <w:r>
        <w:t xml:space="preserve">첫번째는 task-based language learning 인 과제 중심 학습법입니다. 이름 그대로 수업에서의 과제를 바탕으로 한 접근법이며 특징은 교사가 수업에 대하여 설명하고 가르치는 것이 아니라 과제만 제공 해주고 학생들 끼리 CLT 의 주요 목적인 상호작요을 통하여 과제 활동에 집중 할수 있도록 환경을 만들어주는 특징을 갖고 있습니다.</w:t>
      </w:r>
    </w:p>
    <w:p>
      <w:pPr>
        <w:pStyle w:val="BodyText"/>
      </w:pPr>
      <w:r>
        <w:t xml:space="preserve">두번째는 learner-centered instruction, 학습자 중심 학습법 입니다. 학습자의 수업에 대한 요구, 스타일 및 목표에 초점을 맞춘 접근법이며 주로 짝활동이나 그룹 활동으로 진행을 많이 합니다. 수업 과정에서 자기가 사용하는 언어와 대화 방식이 어떻게 함께하는 학습자에게 의미가 전달 되는지 자기중심적으로 계속 생각을 하게끔 기회를 제공합니다.</w:t>
      </w:r>
    </w:p>
    <w:p>
      <w:pPr>
        <w:pStyle w:val="BodyText"/>
      </w:pPr>
      <w:r>
        <w:t xml:space="preserve">세번째로 cooperative learning, 협동 학습법은 방금 말씀드린 학습자 중심 학습법과 비슷한데요, 학습자들끼리 동일한 목표를 달성하기 위해 팀으로 구성하여 학습하는 접근법입니다. 모둠을 구성하는 개개인은 다른 구성원에 대해 개인적인 의무와 책임감을 심어주며 다른 구성원들을 도와 함께 과제를 수행하고 함께 보상을 받는 요소가 있기 때문에 CLT 의 주요 목표인 상호작용적 요소를 극대화 시켜줍니다.</w:t>
      </w:r>
    </w:p>
    <w:p>
      <w:pPr>
        <w:pStyle w:val="BodyText"/>
      </w:pPr>
      <w:r>
        <w:t xml:space="preserve">네번째는 interactive learning, 상호작용적 접근법 입니다. 학습자가 주변 세계를 좀 더 잘 지각하고 이해하는, 즉 현실적인 요소에 목적을 두고 있고 관심가는 주제를 정해서 그것에 대한 조사를 통해 궁금해하는 것에 대한 답을 학습자 스스로 찾고 교사도 적극적으로 참여하고 지원하는 방식 입니다. 특징은 학습자 본인이 관심 가는 주제와 관련된 다양한 탐구 조사 활동을 통해 학습에 대한 흥미를 심어줄수 있음과 동시에 언어 학습에 대한 자연스러운 발전을 가져다 줄수 있습니다</w:t>
      </w:r>
    </w:p>
    <w:p>
      <w:pPr>
        <w:pStyle w:val="BodyText"/>
      </w:pPr>
      <w:r>
        <w:t xml:space="preserve">다섯번째로 whole language education 인 전체 언어 학습법입니다. 이 전체라는 단어는 보통 듣기, 읽기, 말하기, 쓰기를 의미하는데 이 학습법은 이 요소들을 하나로 묶고 통합적으로 자연스럽게 동시적으로 습득할수 있도록 해주는 접근법입니다. 예를들어 사람들이 보통 말하는</w:t>
      </w:r>
      <w:r>
        <w:t xml:space="preserve"> </w:t>
      </w:r>
      <w:r>
        <w:t xml:space="preserve">‘</w:t>
      </w:r>
      <w:r>
        <w:t xml:space="preserve">생존영어를 한다</w:t>
      </w:r>
      <w:r>
        <w:t xml:space="preserve">’</w:t>
      </w:r>
      <w:r>
        <w:t xml:space="preserve"> </w:t>
      </w:r>
      <w:r>
        <w:t xml:space="preserve">라는것에 예시를 들수 있습니다. 한국사람이 영어를 하나도 모르는 상태로 외국에 나가서 어쩔수 없이 외국인들과 대화를 하게 되는데 처음에는 서툴고 못할수 있지만 그것이 결국 시간이 지나 쌓이고 쌓여서 원활한 영어 대화를 할수 있게되는데, 이 외국으로 간 사람은 각각 하나의 언어 요소에 집중해서 학습 한것이 아니라 외국인들과의 자연스러운 상호작용을 통한 영어 학습을 했다고 할수 있습니다. 이런 자연스러운 다방면의 언어 학습이 전체 언어 학습의 큰 장점이자 특징입니다.</w:t>
      </w:r>
    </w:p>
    <w:p>
      <w:pPr>
        <w:pStyle w:val="BodyText"/>
      </w:pPr>
      <w:r>
        <w:t xml:space="preserve">마지막으로 content based instruction 은 내용 기반 수업 접근법이란 뜻으로 아까 첫번째로 말씀드린 과제 중심 학습법과 유사합니다. 과제 중심 에서의 학습자들은 과제를 제공 받고 그것에 집중할수 있도록 환경을 만들고 내용기반 수업 접근법도 똑같이 학습자들이 컨텐츠, 즉 내용에 집중할수 있도록 환경을 만들어 주는 방식입니다.</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5T14:21:19Z</dcterms:created>
  <dcterms:modified xsi:type="dcterms:W3CDTF">2022-05-25T14:21:19Z</dcterms:modified>
</cp:coreProperties>
</file>

<file path=docProps/custom.xml><?xml version="1.0" encoding="utf-8"?>
<Properties xmlns="http://schemas.openxmlformats.org/officeDocument/2006/custom-properties" xmlns:vt="http://schemas.openxmlformats.org/officeDocument/2006/docPropsVTypes"/>
</file>